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7B0" w:rsidRPr="009C07B0" w:rsidRDefault="009C07B0" w:rsidP="009C07B0">
      <w:pPr>
        <w:jc w:val="center"/>
        <w:rPr>
          <w:b/>
          <w:sz w:val="40"/>
          <w:szCs w:val="30"/>
        </w:rPr>
      </w:pPr>
      <w:r>
        <w:rPr>
          <w:b/>
          <w:sz w:val="40"/>
          <w:szCs w:val="30"/>
        </w:rPr>
        <w:t>Sports in the UK</w:t>
      </w:r>
      <w:bookmarkStart w:id="0" w:name="_GoBack"/>
      <w:bookmarkEnd w:id="0"/>
    </w:p>
    <w:p w:rsidR="008A701F" w:rsidRDefault="00B85411" w:rsidP="00607004">
      <w:pPr>
        <w:rPr>
          <w:b/>
          <w:sz w:val="30"/>
          <w:szCs w:val="30"/>
        </w:rPr>
      </w:pPr>
      <w:r w:rsidRPr="00783535">
        <w:rPr>
          <w:b/>
          <w:sz w:val="30"/>
          <w:szCs w:val="30"/>
        </w:rPr>
        <w:t>Cricket</w:t>
      </w:r>
    </w:p>
    <w:p w:rsidR="00FA4244" w:rsidRDefault="004B31B7" w:rsidP="00607004">
      <w:pPr>
        <w:rPr>
          <w:sz w:val="24"/>
          <w:szCs w:val="30"/>
        </w:rPr>
      </w:pPr>
      <w:r>
        <w:rPr>
          <w:sz w:val="24"/>
          <w:szCs w:val="30"/>
        </w:rPr>
        <w:t xml:space="preserve">Cricket falls under a special category of sports called a bat and ball game meaning that it’s played with a ball and a bat. Each team have eleven players, while one team bats and the other team bowls and fields the ball. The batting team scores by </w:t>
      </w:r>
      <w:r w:rsidR="003C692F">
        <w:rPr>
          <w:sz w:val="24"/>
          <w:szCs w:val="30"/>
        </w:rPr>
        <w:t>making a run while the other team attempts to restrict the scoring and dismiss the batsmen. The objective of the game is to make more runs and dismiss the enemy team</w:t>
      </w:r>
      <w:r w:rsidR="00FA4244">
        <w:rPr>
          <w:sz w:val="24"/>
          <w:szCs w:val="30"/>
        </w:rPr>
        <w:t>.</w:t>
      </w:r>
      <w:r w:rsidR="002A4A35">
        <w:rPr>
          <w:sz w:val="24"/>
          <w:szCs w:val="30"/>
        </w:rPr>
        <w:t xml:space="preserve"> Same games can go up to 5 games</w:t>
      </w:r>
    </w:p>
    <w:p w:rsidR="003C692F" w:rsidRDefault="003C692F" w:rsidP="00607004">
      <w:pPr>
        <w:rPr>
          <w:sz w:val="24"/>
          <w:szCs w:val="30"/>
        </w:rPr>
      </w:pPr>
      <w:r>
        <w:rPr>
          <w:sz w:val="24"/>
          <w:szCs w:val="30"/>
        </w:rPr>
        <w:t>Making a run</w:t>
      </w:r>
      <w:r w:rsidR="00342D5C">
        <w:rPr>
          <w:sz w:val="24"/>
          <w:szCs w:val="30"/>
        </w:rPr>
        <w:t xml:space="preserve"> (needs better research)</w:t>
      </w:r>
    </w:p>
    <w:p w:rsidR="003C692F" w:rsidRDefault="003C692F" w:rsidP="00607004">
      <w:pPr>
        <w:rPr>
          <w:sz w:val="24"/>
          <w:szCs w:val="30"/>
        </w:rPr>
      </w:pPr>
      <w:r>
        <w:rPr>
          <w:sz w:val="24"/>
          <w:szCs w:val="30"/>
        </w:rPr>
        <w:t xml:space="preserve">Dismissing the </w:t>
      </w:r>
      <w:r w:rsidR="00342D5C">
        <w:rPr>
          <w:sz w:val="24"/>
          <w:szCs w:val="30"/>
        </w:rPr>
        <w:t>opponents (needs better research)</w:t>
      </w:r>
    </w:p>
    <w:p w:rsidR="00B57D32" w:rsidRDefault="00FA4244" w:rsidP="00607004">
      <w:pPr>
        <w:rPr>
          <w:sz w:val="24"/>
          <w:szCs w:val="30"/>
        </w:rPr>
      </w:pPr>
      <w:r>
        <w:rPr>
          <w:sz w:val="24"/>
          <w:szCs w:val="30"/>
        </w:rPr>
        <w:t>There are 2 types of balls. A red one, that is usually used but there is a white one that is mainly used when the game extends into the night. The white and red balls are the same apart from their colour. The ball is a spheroid made from hard leather</w:t>
      </w:r>
      <w:r w:rsidR="00B57D32">
        <w:rPr>
          <w:sz w:val="24"/>
          <w:szCs w:val="30"/>
        </w:rPr>
        <w:t xml:space="preserve"> with a circumference of 23cm. The ball can be thrown up to 140km/hr or the average speed of the first teenager speeding ticket.</w:t>
      </w:r>
    </w:p>
    <w:p w:rsidR="00342D5C" w:rsidRDefault="00B57D32" w:rsidP="00607004">
      <w:pPr>
        <w:rPr>
          <w:sz w:val="24"/>
          <w:szCs w:val="30"/>
        </w:rPr>
      </w:pPr>
      <w:r>
        <w:rPr>
          <w:sz w:val="24"/>
          <w:szCs w:val="30"/>
        </w:rPr>
        <w:t xml:space="preserve">The bat is made of white willow wood and is shaped like a blade with a handle. </w:t>
      </w:r>
      <w:r w:rsidR="00B22DE3">
        <w:rPr>
          <w:sz w:val="24"/>
          <w:szCs w:val="30"/>
        </w:rPr>
        <w:t xml:space="preserve">The blade can not be longer than 10.8cm wide and 97cm long. </w:t>
      </w:r>
      <w:r>
        <w:rPr>
          <w:sz w:val="24"/>
          <w:szCs w:val="30"/>
        </w:rPr>
        <w:t xml:space="preserve"> </w:t>
      </w:r>
    </w:p>
    <w:p w:rsidR="00783535" w:rsidRPr="00783535" w:rsidRDefault="002A4A35" w:rsidP="00607004">
      <w:pPr>
        <w:rPr>
          <w:sz w:val="24"/>
          <w:szCs w:val="30"/>
        </w:rPr>
      </w:pPr>
      <w:r>
        <w:rPr>
          <w:sz w:val="24"/>
          <w:szCs w:val="30"/>
        </w:rPr>
        <w:t xml:space="preserve">Never having been a big fan of cricket, writing this didn’t spark much interest mainly </w:t>
      </w:r>
      <w:r w:rsidR="00342D5C">
        <w:rPr>
          <w:sz w:val="24"/>
          <w:szCs w:val="30"/>
        </w:rPr>
        <w:t>since</w:t>
      </w:r>
      <w:r>
        <w:rPr>
          <w:sz w:val="24"/>
          <w:szCs w:val="30"/>
        </w:rPr>
        <w:t xml:space="preserve"> some games lasting as much as </w:t>
      </w:r>
      <w:r w:rsidR="00342D5C">
        <w:rPr>
          <w:sz w:val="24"/>
          <w:szCs w:val="30"/>
        </w:rPr>
        <w:t>five days. The many similarities to baseball but the slower pace makes it less interesting to me.</w:t>
      </w:r>
    </w:p>
    <w:p w:rsidR="00B85411" w:rsidRDefault="00B85411" w:rsidP="00607004">
      <w:pPr>
        <w:rPr>
          <w:b/>
          <w:sz w:val="30"/>
          <w:szCs w:val="30"/>
        </w:rPr>
      </w:pPr>
      <w:r w:rsidRPr="00783535">
        <w:rPr>
          <w:b/>
          <w:sz w:val="30"/>
          <w:szCs w:val="30"/>
        </w:rPr>
        <w:t>Soccer, also popular in Iceland but not quite as popular</w:t>
      </w:r>
    </w:p>
    <w:p w:rsidR="00783535" w:rsidRDefault="000C4ED4" w:rsidP="00783535">
      <w:pPr>
        <w:rPr>
          <w:sz w:val="24"/>
          <w:szCs w:val="30"/>
        </w:rPr>
      </w:pPr>
      <w:r>
        <w:rPr>
          <w:sz w:val="24"/>
          <w:szCs w:val="30"/>
        </w:rPr>
        <w:t>Football or Soccer is a competitive team sport played by two teams of 11 players each with a spherical ball. It is the most popular sports in the world being played by 250 million people globally. The players kick the ball with their feet and are not allowed to touch the ball with their arms or hands unless they are a goalkeeper, and then they are only allowed to do so while inside the penalty area which is a dedicated area for the goalkeepers on each side of the field</w:t>
      </w:r>
      <w:r w:rsidR="0050352E">
        <w:rPr>
          <w:sz w:val="24"/>
          <w:szCs w:val="30"/>
        </w:rPr>
        <w:t>. If a player is penalised within the opponent’s team’s penalty area he gets a penalty kick, that is a kick from a point 11 meters from the goal. If penalised anywhere else on the field the player is awarded a free kick where all the opposing players need to be stood at least 10 yards or 9.1 meters away from the ball</w:t>
      </w:r>
      <w:r w:rsidR="005704A5">
        <w:rPr>
          <w:sz w:val="24"/>
          <w:szCs w:val="30"/>
        </w:rPr>
        <w:t>. If a player commits an offence, penalising another player he is sometimes given a yellow card as a warning or if the offence is especially rough he is given a red card directly. Sending him of the field immediately and leaving his team a ma</w:t>
      </w:r>
      <w:r w:rsidR="000B6297">
        <w:rPr>
          <w:sz w:val="24"/>
          <w:szCs w:val="30"/>
        </w:rPr>
        <w:t>n down for the rest of the game, e</w:t>
      </w:r>
      <w:r w:rsidR="005704A5">
        <w:rPr>
          <w:sz w:val="24"/>
          <w:szCs w:val="30"/>
        </w:rPr>
        <w:t xml:space="preserve">ven if </w:t>
      </w:r>
      <w:r w:rsidR="000B6297">
        <w:rPr>
          <w:sz w:val="24"/>
          <w:szCs w:val="30"/>
        </w:rPr>
        <w:t xml:space="preserve">the game time is extended. The red card is also given to players who commit an offence worthy of a yellow card twice. </w:t>
      </w:r>
    </w:p>
    <w:p w:rsidR="00C01F2B" w:rsidRDefault="009F599A" w:rsidP="00783535">
      <w:pPr>
        <w:rPr>
          <w:sz w:val="24"/>
          <w:szCs w:val="30"/>
        </w:rPr>
      </w:pPr>
      <w:r>
        <w:rPr>
          <w:sz w:val="24"/>
          <w:szCs w:val="30"/>
        </w:rPr>
        <w:t xml:space="preserve">The game is played with a spherical ball of size 5 or 68-70cm in circumference. </w:t>
      </w:r>
      <w:r w:rsidR="00043F7A">
        <w:rPr>
          <w:sz w:val="24"/>
          <w:szCs w:val="30"/>
        </w:rPr>
        <w:t xml:space="preserve">The players are required to wear shorts, shirt, socks, shoes and shin guards. Protective gear for the private region is recommended for male players by medical experts. Jewelry is strictly </w:t>
      </w:r>
      <w:r w:rsidR="00043F7A">
        <w:rPr>
          <w:sz w:val="24"/>
          <w:szCs w:val="30"/>
        </w:rPr>
        <w:lastRenderedPageBreak/>
        <w:t xml:space="preserve">forbidden due to it being a hazard to the players on the field. The goalkeepers are required to wear clothing distinct from the other players and match officials.  </w:t>
      </w:r>
    </w:p>
    <w:p w:rsidR="00783535" w:rsidRDefault="0050352E" w:rsidP="00783535">
      <w:pPr>
        <w:rPr>
          <w:sz w:val="24"/>
          <w:szCs w:val="30"/>
        </w:rPr>
      </w:pPr>
      <w:r>
        <w:rPr>
          <w:sz w:val="24"/>
          <w:szCs w:val="30"/>
        </w:rPr>
        <w:t>Sheeree</w:t>
      </w:r>
      <w:r w:rsidR="00783535">
        <w:rPr>
          <w:sz w:val="24"/>
          <w:szCs w:val="30"/>
        </w:rPr>
        <w:t xml:space="preserve"> scale</w:t>
      </w:r>
      <w:r w:rsidR="00E82693">
        <w:rPr>
          <w:sz w:val="24"/>
          <w:szCs w:val="30"/>
        </w:rPr>
        <w:t xml:space="preserve"> The English premier league had a total revenue of 3821.1 million euros or 450 403 814 ISK. With the world wide broadcasting </w:t>
      </w:r>
      <w:r w:rsidR="007C0383">
        <w:rPr>
          <w:sz w:val="24"/>
          <w:szCs w:val="30"/>
        </w:rPr>
        <w:t>of the 2014-15</w:t>
      </w:r>
      <w:r w:rsidR="00E82693">
        <w:rPr>
          <w:sz w:val="24"/>
          <w:szCs w:val="30"/>
        </w:rPr>
        <w:t xml:space="preserve"> season the broadcast reached </w:t>
      </w:r>
      <w:r w:rsidR="007C0383">
        <w:rPr>
          <w:sz w:val="24"/>
          <w:szCs w:val="30"/>
        </w:rPr>
        <w:t xml:space="preserve">730 million homes with 232 thousand hours of coverage the equivalent of 26.5 years of round the clock coverage. Reaching an estimated 3 billion people in their homes. </w:t>
      </w:r>
    </w:p>
    <w:p w:rsidR="00B85411" w:rsidRDefault="00B85411" w:rsidP="00607004">
      <w:pPr>
        <w:rPr>
          <w:b/>
          <w:sz w:val="30"/>
          <w:szCs w:val="30"/>
        </w:rPr>
      </w:pPr>
      <w:r w:rsidRPr="00783535">
        <w:rPr>
          <w:b/>
          <w:sz w:val="30"/>
          <w:szCs w:val="30"/>
        </w:rPr>
        <w:t>Gaelic games</w:t>
      </w:r>
    </w:p>
    <w:p w:rsidR="00783535" w:rsidRDefault="00C01F2B" w:rsidP="00607004">
      <w:pPr>
        <w:rPr>
          <w:b/>
          <w:sz w:val="24"/>
          <w:szCs w:val="30"/>
        </w:rPr>
      </w:pPr>
      <w:r>
        <w:rPr>
          <w:b/>
          <w:sz w:val="24"/>
          <w:szCs w:val="30"/>
        </w:rPr>
        <w:t>Gaelic football</w:t>
      </w:r>
    </w:p>
    <w:p w:rsidR="00C01F2B" w:rsidRDefault="00C01F2B" w:rsidP="00607004">
      <w:pPr>
        <w:rPr>
          <w:sz w:val="24"/>
          <w:szCs w:val="30"/>
        </w:rPr>
      </w:pPr>
      <w:r>
        <w:rPr>
          <w:sz w:val="24"/>
          <w:szCs w:val="30"/>
        </w:rPr>
        <w:t xml:space="preserve">The Gaelic football field is similar to a rugby pitch but larger. The game is played on a rectangular grass pitch 130-145 meters long and 80-90 meters long with H shaped goals on each side. </w:t>
      </w:r>
      <w:r w:rsidR="00115964">
        <w:rPr>
          <w:sz w:val="24"/>
          <w:szCs w:val="30"/>
        </w:rPr>
        <w:t>6-7 meters high and with 6.5 meters apart and a crossbar at 2.5 meters with a net hanging down to the ground.</w:t>
      </w:r>
    </w:p>
    <w:p w:rsidR="0057192B" w:rsidRDefault="00115964" w:rsidP="00607004">
      <w:pPr>
        <w:rPr>
          <w:sz w:val="24"/>
          <w:szCs w:val="30"/>
        </w:rPr>
      </w:pPr>
      <w:r>
        <w:rPr>
          <w:sz w:val="24"/>
          <w:szCs w:val="30"/>
        </w:rPr>
        <w:t>The majority of</w:t>
      </w:r>
      <w:r w:rsidR="0057192B">
        <w:rPr>
          <w:sz w:val="24"/>
          <w:szCs w:val="30"/>
        </w:rPr>
        <w:t xml:space="preserve"> games are 60 minutes with 2 30 minute halves with the exception of pro games who last 70 minutes with 2 35 minute halves. Draws are solved with extra 20 minutes.</w:t>
      </w:r>
    </w:p>
    <w:p w:rsidR="00D37A7C" w:rsidRDefault="0057192B" w:rsidP="00607004">
      <w:pPr>
        <w:rPr>
          <w:sz w:val="24"/>
          <w:szCs w:val="30"/>
        </w:rPr>
      </w:pPr>
      <w:r>
        <w:rPr>
          <w:sz w:val="24"/>
          <w:szCs w:val="30"/>
        </w:rPr>
        <w:t xml:space="preserve">Teams consist of fifteen players and up to a full team of substitutes of whom five can be used. The ball consists of 18 stitched panels </w:t>
      </w:r>
      <w:r w:rsidR="00D37A7C">
        <w:rPr>
          <w:sz w:val="24"/>
          <w:szCs w:val="30"/>
        </w:rPr>
        <w:t>similarly to a volleyball, only larger with a circumference  of 68-70cm weighing in at 480-500 grams when dry</w:t>
      </w:r>
    </w:p>
    <w:p w:rsidR="007C0383" w:rsidRDefault="00D37A7C" w:rsidP="00607004">
      <w:pPr>
        <w:rPr>
          <w:b/>
          <w:sz w:val="40"/>
          <w:szCs w:val="30"/>
        </w:rPr>
      </w:pPr>
      <w:r>
        <w:rPr>
          <w:b/>
          <w:sz w:val="40"/>
          <w:szCs w:val="30"/>
        </w:rPr>
        <w:t>S</w:t>
      </w:r>
      <w:r w:rsidR="007C0383">
        <w:rPr>
          <w:b/>
          <w:sz w:val="40"/>
          <w:szCs w:val="30"/>
        </w:rPr>
        <w:t>ources</w:t>
      </w:r>
    </w:p>
    <w:p w:rsidR="00D37A7C" w:rsidRPr="00D37A7C" w:rsidRDefault="00D37A7C" w:rsidP="00607004">
      <w:pPr>
        <w:rPr>
          <w:sz w:val="18"/>
          <w:szCs w:val="18"/>
        </w:rPr>
      </w:pPr>
      <w:hyperlink r:id="rId5" w:history="1">
        <w:r w:rsidRPr="00D37A7C">
          <w:rPr>
            <w:rStyle w:val="Hyperlink"/>
            <w:sz w:val="18"/>
            <w:szCs w:val="18"/>
          </w:rPr>
          <w:t>https://en.wikipedia.org/wiki/Gaelic_football</w:t>
        </w:r>
      </w:hyperlink>
    </w:p>
    <w:p w:rsidR="00D37A7C" w:rsidRPr="00D37A7C" w:rsidRDefault="00D37A7C" w:rsidP="00607004">
      <w:pPr>
        <w:rPr>
          <w:sz w:val="18"/>
          <w:szCs w:val="18"/>
        </w:rPr>
      </w:pPr>
      <w:hyperlink r:id="rId6" w:history="1">
        <w:r w:rsidRPr="00D37A7C">
          <w:rPr>
            <w:rStyle w:val="Hyperlink"/>
            <w:sz w:val="18"/>
            <w:szCs w:val="18"/>
          </w:rPr>
          <w:t>https://en.wikipedia.org/wiki/Penalty_kick_(association_football)</w:t>
        </w:r>
      </w:hyperlink>
    </w:p>
    <w:p w:rsidR="007C0383" w:rsidRPr="00D37A7C" w:rsidRDefault="009C07B0" w:rsidP="00607004">
      <w:pPr>
        <w:rPr>
          <w:sz w:val="18"/>
          <w:szCs w:val="18"/>
        </w:rPr>
      </w:pPr>
      <w:hyperlink r:id="rId7" w:history="1">
        <w:r w:rsidR="007C0383" w:rsidRPr="00D37A7C">
          <w:rPr>
            <w:rStyle w:val="Hyperlink"/>
            <w:sz w:val="18"/>
            <w:szCs w:val="18"/>
          </w:rPr>
          <w:t>http://fanresearch.premierleague.com/global-media-platform.aspx</w:t>
        </w:r>
      </w:hyperlink>
    </w:p>
    <w:p w:rsidR="007C0383" w:rsidRPr="00D37A7C" w:rsidRDefault="009C07B0" w:rsidP="00607004">
      <w:pPr>
        <w:rPr>
          <w:rStyle w:val="Hyperlink"/>
          <w:sz w:val="18"/>
          <w:szCs w:val="18"/>
        </w:rPr>
      </w:pPr>
      <w:hyperlink r:id="rId8" w:history="1">
        <w:r w:rsidR="007C0383" w:rsidRPr="00D37A7C">
          <w:rPr>
            <w:rStyle w:val="Hyperlink"/>
            <w:sz w:val="18"/>
            <w:szCs w:val="18"/>
          </w:rPr>
          <w:t>https://en.wikipedia.org/wiki/Cricket</w:t>
        </w:r>
      </w:hyperlink>
    </w:p>
    <w:p w:rsidR="00D37A7C" w:rsidRPr="00D37A7C" w:rsidRDefault="00D37A7C" w:rsidP="00607004">
      <w:pPr>
        <w:rPr>
          <w:sz w:val="18"/>
          <w:szCs w:val="18"/>
        </w:rPr>
      </w:pPr>
      <w:hyperlink r:id="rId9" w:history="1">
        <w:r w:rsidRPr="00D37A7C">
          <w:rPr>
            <w:rStyle w:val="Hyperlink"/>
            <w:sz w:val="18"/>
            <w:szCs w:val="18"/>
          </w:rPr>
          <w:t>https://en.wikipedia.org/wiki/Association_football</w:t>
        </w:r>
      </w:hyperlink>
    </w:p>
    <w:p w:rsidR="00D37A7C" w:rsidRDefault="00D37A7C" w:rsidP="00607004">
      <w:pPr>
        <w:rPr>
          <w:sz w:val="18"/>
          <w:szCs w:val="30"/>
        </w:rPr>
      </w:pPr>
    </w:p>
    <w:p w:rsidR="007C0383" w:rsidRPr="007C0383" w:rsidRDefault="007C0383" w:rsidP="00607004">
      <w:pPr>
        <w:rPr>
          <w:sz w:val="18"/>
          <w:szCs w:val="30"/>
        </w:rPr>
      </w:pPr>
    </w:p>
    <w:sectPr w:rsidR="007C0383" w:rsidRPr="007C03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0C51B8"/>
    <w:multiLevelType w:val="hybridMultilevel"/>
    <w:tmpl w:val="BB52BA04"/>
    <w:lvl w:ilvl="0" w:tplc="E55A2CD2">
      <w:start w:val="1"/>
      <w:numFmt w:val="decimal"/>
      <w:lvlText w:val="%1."/>
      <w:lvlJc w:val="left"/>
      <w:pPr>
        <w:ind w:left="720" w:hanging="360"/>
      </w:pPr>
      <w:rPr>
        <w:b/>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zO0MDexMDM3tzBX0lEKTi0uzszPAykwqgUAGFdwoCwAAAA="/>
  </w:docVars>
  <w:rsids>
    <w:rsidRoot w:val="00607004"/>
    <w:rsid w:val="00043F7A"/>
    <w:rsid w:val="000B6297"/>
    <w:rsid w:val="000C4ED4"/>
    <w:rsid w:val="00115964"/>
    <w:rsid w:val="002A4A35"/>
    <w:rsid w:val="00342D5C"/>
    <w:rsid w:val="003A465F"/>
    <w:rsid w:val="003C692F"/>
    <w:rsid w:val="003E15D4"/>
    <w:rsid w:val="00486160"/>
    <w:rsid w:val="00491D79"/>
    <w:rsid w:val="004B31B7"/>
    <w:rsid w:val="0050352E"/>
    <w:rsid w:val="005704A5"/>
    <w:rsid w:val="0057192B"/>
    <w:rsid w:val="00607004"/>
    <w:rsid w:val="006838B6"/>
    <w:rsid w:val="00783535"/>
    <w:rsid w:val="007C0383"/>
    <w:rsid w:val="007F17FA"/>
    <w:rsid w:val="008A701F"/>
    <w:rsid w:val="00932C32"/>
    <w:rsid w:val="009C07B0"/>
    <w:rsid w:val="009F599A"/>
    <w:rsid w:val="00A65ADA"/>
    <w:rsid w:val="00B22B60"/>
    <w:rsid w:val="00B22DE3"/>
    <w:rsid w:val="00B57D32"/>
    <w:rsid w:val="00B813C6"/>
    <w:rsid w:val="00B85411"/>
    <w:rsid w:val="00C01F2B"/>
    <w:rsid w:val="00D37A7C"/>
    <w:rsid w:val="00E82693"/>
    <w:rsid w:val="00FA42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3C3EE"/>
  <w15:chartTrackingRefBased/>
  <w15:docId w15:val="{CBCA872D-4E05-4570-8037-3C14D8D87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7004"/>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7004"/>
    <w:rPr>
      <w:rFonts w:asciiTheme="majorHAnsi" w:eastAsiaTheme="majorEastAsia" w:hAnsiTheme="majorHAnsi" w:cstheme="majorBidi"/>
      <w:color w:val="2F5496" w:themeColor="accent1" w:themeShade="BF"/>
      <w:sz w:val="32"/>
      <w:szCs w:val="32"/>
      <w:lang w:eastAsia="en-GB"/>
    </w:rPr>
  </w:style>
  <w:style w:type="paragraph" w:styleId="ListParagraph">
    <w:name w:val="List Paragraph"/>
    <w:basedOn w:val="Normal"/>
    <w:uiPriority w:val="34"/>
    <w:qFormat/>
    <w:rsid w:val="00607004"/>
    <w:pPr>
      <w:spacing w:after="200" w:line="276" w:lineRule="auto"/>
      <w:ind w:left="720"/>
      <w:contextualSpacing/>
    </w:pPr>
    <w:rPr>
      <w:lang w:val="en-US"/>
    </w:rPr>
  </w:style>
  <w:style w:type="character" w:styleId="SubtleEmphasis">
    <w:name w:val="Subtle Emphasis"/>
    <w:basedOn w:val="DefaultParagraphFont"/>
    <w:uiPriority w:val="19"/>
    <w:qFormat/>
    <w:rsid w:val="00607004"/>
    <w:rPr>
      <w:i/>
      <w:iCs/>
      <w:color w:val="404040" w:themeColor="text1" w:themeTint="BF"/>
    </w:rPr>
  </w:style>
  <w:style w:type="character" w:styleId="Hyperlink">
    <w:name w:val="Hyperlink"/>
    <w:basedOn w:val="DefaultParagraphFont"/>
    <w:uiPriority w:val="99"/>
    <w:unhideWhenUsed/>
    <w:rsid w:val="007C0383"/>
    <w:rPr>
      <w:color w:val="0563C1" w:themeColor="hyperlink"/>
      <w:u w:val="single"/>
    </w:rPr>
  </w:style>
  <w:style w:type="character" w:styleId="Mention">
    <w:name w:val="Mention"/>
    <w:basedOn w:val="DefaultParagraphFont"/>
    <w:uiPriority w:val="99"/>
    <w:semiHidden/>
    <w:unhideWhenUsed/>
    <w:rsid w:val="007C038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178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ricket" TargetMode="External"/><Relationship Id="rId3" Type="http://schemas.openxmlformats.org/officeDocument/2006/relationships/settings" Target="settings.xml"/><Relationship Id="rId7" Type="http://schemas.openxmlformats.org/officeDocument/2006/relationships/hyperlink" Target="http://fanresearch.premierleague.com/global-media-platform.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Penalty_kick_(association_football)" TargetMode="External"/><Relationship Id="rId11" Type="http://schemas.openxmlformats.org/officeDocument/2006/relationships/theme" Target="theme/theme1.xml"/><Relationship Id="rId5" Type="http://schemas.openxmlformats.org/officeDocument/2006/relationships/hyperlink" Target="https://en.wikipedia.org/wiki/Gaelic_footbal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Association_footb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2</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i</dc:creator>
  <cp:keywords/>
  <dc:description/>
  <cp:lastModifiedBy>Palli</cp:lastModifiedBy>
  <cp:revision>4</cp:revision>
  <dcterms:created xsi:type="dcterms:W3CDTF">2017-03-29T15:49:00Z</dcterms:created>
  <dcterms:modified xsi:type="dcterms:W3CDTF">2017-04-05T16:21:00Z</dcterms:modified>
</cp:coreProperties>
</file>